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BF02DC" w14:textId="757DDEFA" w:rsidR="00310B81" w:rsidRDefault="00611AD6">
      <w:proofErr w:type="gramStart"/>
      <w:r w:rsidRPr="00611AD6">
        <w:t>.global</w:t>
      </w:r>
      <w:proofErr w:type="gramEnd"/>
      <w:r w:rsidRPr="00611AD6">
        <w:t xml:space="preserve"> maxS16 @ (int16_t x, int16_t y) // returns the maximum of x, y</w:t>
      </w:r>
    </w:p>
    <w:p w14:paraId="223833A9" w14:textId="77777777" w:rsidR="002F3B5C" w:rsidRDefault="002F3B5C" w:rsidP="002F3B5C">
      <w:proofErr w:type="gramStart"/>
      <w:r>
        <w:t>.global</w:t>
      </w:r>
      <w:proofErr w:type="gramEnd"/>
      <w:r>
        <w:t xml:space="preserve"> maxU32 @ (uint32_t x, uint32_t y) // returns the maximum of x, y</w:t>
      </w:r>
    </w:p>
    <w:p w14:paraId="78E00471" w14:textId="09D9A573" w:rsidR="002F3B5C" w:rsidRDefault="002F3B5C" w:rsidP="002F3B5C">
      <w:proofErr w:type="gramStart"/>
      <w:r>
        <w:t>.global</w:t>
      </w:r>
      <w:proofErr w:type="gramEnd"/>
      <w:r>
        <w:t xml:space="preserve"> isGreaterThanU16 @ (uint16_t x, uint16_t y) // returns 1 if x&gt;y, 0 else</w:t>
      </w:r>
    </w:p>
    <w:p w14:paraId="7177501B" w14:textId="77777777" w:rsidR="002F3B5C" w:rsidRDefault="002F3B5C" w:rsidP="002F3B5C">
      <w:proofErr w:type="gramStart"/>
      <w:r>
        <w:t>.global</w:t>
      </w:r>
      <w:proofErr w:type="gramEnd"/>
      <w:r>
        <w:t xml:space="preserve"> isGreaterThanS16 @ (int16_t x, int16_t y) // returns 1 if x&gt;y, 0 else</w:t>
      </w:r>
    </w:p>
    <w:p w14:paraId="09491FD6" w14:textId="77777777" w:rsidR="002F3B5C" w:rsidRDefault="002F3B5C" w:rsidP="002F3B5C">
      <w:proofErr w:type="gramStart"/>
      <w:r>
        <w:t>.global</w:t>
      </w:r>
      <w:proofErr w:type="gramEnd"/>
      <w:r>
        <w:t xml:space="preserve"> shiftRightS32 @ (int32_t x, uint8_t p) // returns x &gt;&gt; p = x*2^(-p) for 0..31</w:t>
      </w:r>
    </w:p>
    <w:p w14:paraId="7DACDD2D" w14:textId="07339A66" w:rsidR="002F3B5C" w:rsidRDefault="002F3B5C" w:rsidP="002F3B5C">
      <w:proofErr w:type="gramStart"/>
      <w:r>
        <w:t>.global</w:t>
      </w:r>
      <w:proofErr w:type="gramEnd"/>
      <w:r>
        <w:t xml:space="preserve"> shiftU16 @ (uint16_t x, int8_t p) // return x*2^p for p = -31..31</w:t>
      </w:r>
    </w:p>
    <w:p w14:paraId="135D5A31" w14:textId="77777777" w:rsidR="002F3B5C" w:rsidRDefault="002F3B5C" w:rsidP="002F3B5C">
      <w:proofErr w:type="gramStart"/>
      <w:r>
        <w:t>.global</w:t>
      </w:r>
      <w:proofErr w:type="gramEnd"/>
      <w:r>
        <w:t xml:space="preserve"> isMultOf4U32 @ bool isMultOf4U32(uint32_t x) // returns 1 if x is an integer multiple of 4</w:t>
      </w:r>
    </w:p>
    <w:p w14:paraId="61B6EDC8" w14:textId="7F59CB96" w:rsidR="002F3B5C" w:rsidRDefault="002F3B5C" w:rsidP="002F3B5C">
      <w:proofErr w:type="gramStart"/>
      <w:r>
        <w:t>.global</w:t>
      </w:r>
      <w:proofErr w:type="gramEnd"/>
      <w:r>
        <w:t xml:space="preserve"> isEqualU16 @ bool isEqualU16(uint16_t x, uint16_t y) // returns 1 if x=y, 0 if x!=y</w:t>
      </w:r>
    </w:p>
    <w:p w14:paraId="6F5E7467" w14:textId="77777777" w:rsidR="00611AD6" w:rsidRDefault="00611AD6" w:rsidP="00611AD6">
      <w:r>
        <w:t>1)</w:t>
      </w:r>
    </w:p>
    <w:p w14:paraId="5782A0B6" w14:textId="11F7ED7C" w:rsidR="00611AD6" w:rsidRDefault="00611AD6" w:rsidP="00611AD6">
      <w:r>
        <w:t>int16_t maxS16(int16_t x, int16_t y) // returns the maximum of x, y</w:t>
      </w:r>
    </w:p>
    <w:p w14:paraId="495C5A1B" w14:textId="77777777" w:rsidR="00611AD6" w:rsidRDefault="00611AD6" w:rsidP="00611AD6">
      <w:r>
        <w:t>maxS16:</w:t>
      </w:r>
    </w:p>
    <w:p w14:paraId="76F99E8A" w14:textId="2727B1CA" w:rsidR="00611AD6" w:rsidRDefault="00611AD6" w:rsidP="00611AD6">
      <w:r>
        <w:tab/>
      </w:r>
      <w:r>
        <w:t>CMP R0, R1</w:t>
      </w:r>
    </w:p>
    <w:p w14:paraId="61440114" w14:textId="38DC5645" w:rsidR="00611AD6" w:rsidRDefault="00611AD6" w:rsidP="00611AD6">
      <w:r>
        <w:tab/>
      </w:r>
      <w:r>
        <w:t>MOVLT R</w:t>
      </w:r>
      <w:proofErr w:type="gramStart"/>
      <w:r>
        <w:t>0,R</w:t>
      </w:r>
      <w:proofErr w:type="gramEnd"/>
      <w:r>
        <w:t>1</w:t>
      </w:r>
    </w:p>
    <w:p w14:paraId="38FF0A5A" w14:textId="77E65E45" w:rsidR="00611AD6" w:rsidRDefault="00611AD6" w:rsidP="00611AD6">
      <w:r>
        <w:tab/>
      </w:r>
      <w:r>
        <w:t>BX LR</w:t>
      </w:r>
    </w:p>
    <w:p w14:paraId="118B46CC" w14:textId="77777777" w:rsidR="00611AD6" w:rsidRDefault="00611AD6" w:rsidP="00611AD6">
      <w:r>
        <w:t>2)</w:t>
      </w:r>
    </w:p>
    <w:p w14:paraId="3C36FFF5" w14:textId="166DE8DE" w:rsidR="00611AD6" w:rsidRDefault="00611AD6" w:rsidP="00611AD6">
      <w:r w:rsidRPr="00611AD6">
        <w:t xml:space="preserve"> </w:t>
      </w:r>
      <w:r>
        <w:t>uint32_t maxU32(uint32_t x, uint32_t y) // returns the maximum of x, y</w:t>
      </w:r>
    </w:p>
    <w:p w14:paraId="25063DCF" w14:textId="77777777" w:rsidR="00611AD6" w:rsidRDefault="00611AD6" w:rsidP="00611AD6">
      <w:r>
        <w:t>maxU32:</w:t>
      </w:r>
    </w:p>
    <w:p w14:paraId="7B7E05F0" w14:textId="5BBB68A9" w:rsidR="00611AD6" w:rsidRDefault="00611AD6" w:rsidP="00611AD6">
      <w:r>
        <w:tab/>
      </w:r>
      <w:r>
        <w:t>CMP R0, R1</w:t>
      </w:r>
    </w:p>
    <w:p w14:paraId="633949AE" w14:textId="3FAB154E" w:rsidR="00611AD6" w:rsidRDefault="00611AD6" w:rsidP="00611AD6">
      <w:r>
        <w:tab/>
      </w:r>
      <w:r>
        <w:t>MOVLO R0, R1</w:t>
      </w:r>
    </w:p>
    <w:p w14:paraId="40AA2A76" w14:textId="5B2BCD1A" w:rsidR="00611AD6" w:rsidRDefault="00611AD6" w:rsidP="00611AD6"/>
    <w:p w14:paraId="3A684F4A" w14:textId="215D191F" w:rsidR="00611AD6" w:rsidRDefault="00611AD6" w:rsidP="00611AD6">
      <w:r>
        <w:t>3)</w:t>
      </w:r>
    </w:p>
    <w:p w14:paraId="4A02A339" w14:textId="77777777" w:rsidR="00611AD6" w:rsidRDefault="00611AD6" w:rsidP="00611AD6">
      <w:r>
        <w:t>bool isGreaterThanU16(uint16_t x, uint16_t y) // returns 1 if x&gt;y, 0 else</w:t>
      </w:r>
    </w:p>
    <w:p w14:paraId="623CAC8E" w14:textId="77777777" w:rsidR="00611AD6" w:rsidRDefault="00611AD6" w:rsidP="00611AD6">
      <w:r>
        <w:t>isGreaterThanU16:</w:t>
      </w:r>
    </w:p>
    <w:p w14:paraId="4CB49E2C" w14:textId="49881960" w:rsidR="00611AD6" w:rsidRDefault="00611AD6" w:rsidP="00611AD6">
      <w:r>
        <w:tab/>
      </w:r>
      <w:r>
        <w:t>CMP R0, R1</w:t>
      </w:r>
    </w:p>
    <w:p w14:paraId="4824EEFA" w14:textId="05425C0F" w:rsidR="00611AD6" w:rsidRDefault="00611AD6" w:rsidP="00611AD6">
      <w:r>
        <w:tab/>
      </w:r>
      <w:r>
        <w:t>MOVLS R0, #1</w:t>
      </w:r>
    </w:p>
    <w:p w14:paraId="4BF0C35D" w14:textId="5DD2594E" w:rsidR="00611AD6" w:rsidRDefault="00611AD6" w:rsidP="00611AD6">
      <w:r>
        <w:tab/>
      </w:r>
      <w:r>
        <w:t>MOVHI R0, #0</w:t>
      </w:r>
    </w:p>
    <w:p w14:paraId="0B996E31" w14:textId="75480827" w:rsidR="00611AD6" w:rsidRDefault="00611AD6" w:rsidP="00611AD6">
      <w:r>
        <w:tab/>
      </w:r>
      <w:r>
        <w:t>BX LR</w:t>
      </w:r>
    </w:p>
    <w:p w14:paraId="676DBF05" w14:textId="4ED1FBB2" w:rsidR="00611AD6" w:rsidRDefault="00611AD6" w:rsidP="00611AD6">
      <w:r>
        <w:t>4)</w:t>
      </w:r>
    </w:p>
    <w:p w14:paraId="4E974E1A" w14:textId="77777777" w:rsidR="00611AD6" w:rsidRDefault="00611AD6" w:rsidP="00611AD6">
      <w:r>
        <w:t>bool isGreaterThanS16(int16_t x, int16_t y) // returns 1 if x&gt;y, 0 else</w:t>
      </w:r>
    </w:p>
    <w:p w14:paraId="1D9C0866" w14:textId="77777777" w:rsidR="00611AD6" w:rsidRDefault="00611AD6" w:rsidP="00611AD6">
      <w:r>
        <w:lastRenderedPageBreak/>
        <w:t>isGreaterThanS16:</w:t>
      </w:r>
    </w:p>
    <w:p w14:paraId="05FAF970" w14:textId="426651AE" w:rsidR="00611AD6" w:rsidRDefault="00611AD6" w:rsidP="00611AD6">
      <w:r>
        <w:tab/>
      </w:r>
      <w:r>
        <w:t>CMP R0, R1</w:t>
      </w:r>
    </w:p>
    <w:p w14:paraId="08400300" w14:textId="6A5851CE" w:rsidR="00611AD6" w:rsidRDefault="00611AD6" w:rsidP="00611AD6">
      <w:r>
        <w:tab/>
      </w:r>
      <w:r>
        <w:t>MOVLE R0, #0</w:t>
      </w:r>
    </w:p>
    <w:p w14:paraId="1ABFCB27" w14:textId="5947449E" w:rsidR="00611AD6" w:rsidRDefault="00611AD6" w:rsidP="00611AD6">
      <w:r>
        <w:tab/>
      </w:r>
      <w:r>
        <w:t>MOVGT R0, #1</w:t>
      </w:r>
    </w:p>
    <w:p w14:paraId="68B1C0D1" w14:textId="1E205A1C" w:rsidR="00611AD6" w:rsidRDefault="00611AD6" w:rsidP="00611AD6">
      <w:r>
        <w:tab/>
      </w:r>
      <w:r>
        <w:t>BX LR</w:t>
      </w:r>
    </w:p>
    <w:p w14:paraId="3691E794" w14:textId="192E1F56" w:rsidR="00611AD6" w:rsidRDefault="00611AD6" w:rsidP="00611AD6">
      <w:r>
        <w:t>5)</w:t>
      </w:r>
    </w:p>
    <w:p w14:paraId="04709F24" w14:textId="77777777" w:rsidR="00611AD6" w:rsidRDefault="00611AD6" w:rsidP="00611AD6">
      <w:r>
        <w:t>uint16_t shiftU16(uint16_t x, int8_t p) // return x*2^p for p = -</w:t>
      </w:r>
      <w:proofErr w:type="gramStart"/>
      <w:r>
        <w:t>31..</w:t>
      </w:r>
      <w:proofErr w:type="gramEnd"/>
      <w:r>
        <w:t>31</w:t>
      </w:r>
    </w:p>
    <w:p w14:paraId="6F95DBDA" w14:textId="77777777" w:rsidR="00611AD6" w:rsidRDefault="00611AD6" w:rsidP="00611AD6">
      <w:r>
        <w:t>shiftU16:</w:t>
      </w:r>
    </w:p>
    <w:p w14:paraId="632027BD" w14:textId="0C5968B5" w:rsidR="00611AD6" w:rsidRDefault="00611AD6" w:rsidP="00611AD6">
      <w:r>
        <w:tab/>
      </w:r>
      <w:r>
        <w:t>CMP R1, #0</w:t>
      </w:r>
    </w:p>
    <w:p w14:paraId="63A16D14" w14:textId="5D128F64" w:rsidR="00611AD6" w:rsidRDefault="00611AD6" w:rsidP="00611AD6">
      <w:r>
        <w:tab/>
      </w:r>
      <w:r>
        <w:t xml:space="preserve">BMI </w:t>
      </w:r>
      <w:proofErr w:type="spellStart"/>
      <w:r>
        <w:t>right_shift</w:t>
      </w:r>
      <w:proofErr w:type="spellEnd"/>
    </w:p>
    <w:p w14:paraId="42E275ED" w14:textId="2C13E389" w:rsidR="00611AD6" w:rsidRDefault="00611AD6" w:rsidP="00611AD6">
      <w:r>
        <w:tab/>
      </w:r>
      <w:r>
        <w:t>MOV R0, R0, LSL R1</w:t>
      </w:r>
    </w:p>
    <w:p w14:paraId="04D2E0E4" w14:textId="120CBEC3" w:rsidR="00611AD6" w:rsidRDefault="00611AD6" w:rsidP="00611AD6">
      <w:r>
        <w:tab/>
      </w:r>
      <w:r>
        <w:t>BX LR</w:t>
      </w:r>
    </w:p>
    <w:p w14:paraId="290A2B80" w14:textId="77777777" w:rsidR="00611AD6" w:rsidRDefault="00611AD6" w:rsidP="00611AD6">
      <w:proofErr w:type="spellStart"/>
      <w:r>
        <w:t>right_shift</w:t>
      </w:r>
      <w:proofErr w:type="spellEnd"/>
      <w:r>
        <w:t>:</w:t>
      </w:r>
    </w:p>
    <w:p w14:paraId="06338879" w14:textId="0DFEF6F7" w:rsidR="00611AD6" w:rsidRDefault="00611AD6" w:rsidP="00611AD6">
      <w:r>
        <w:tab/>
      </w:r>
      <w:r>
        <w:t>MVN R</w:t>
      </w:r>
      <w:proofErr w:type="gramStart"/>
      <w:r>
        <w:t>1,R</w:t>
      </w:r>
      <w:proofErr w:type="gramEnd"/>
      <w:r>
        <w:t>1</w:t>
      </w:r>
    </w:p>
    <w:p w14:paraId="02073B90" w14:textId="09551715" w:rsidR="00611AD6" w:rsidRDefault="00611AD6" w:rsidP="00611AD6">
      <w:r>
        <w:tab/>
      </w:r>
      <w:r>
        <w:t>ADD R</w:t>
      </w:r>
      <w:proofErr w:type="gramStart"/>
      <w:r>
        <w:t>1,R</w:t>
      </w:r>
      <w:proofErr w:type="gramEnd"/>
      <w:r>
        <w:t>1, #1</w:t>
      </w:r>
    </w:p>
    <w:p w14:paraId="6A84C03A" w14:textId="206340B2" w:rsidR="00611AD6" w:rsidRDefault="00611AD6" w:rsidP="00611AD6">
      <w:r>
        <w:tab/>
      </w:r>
      <w:r>
        <w:t>MOV R0, R0, LSR R1</w:t>
      </w:r>
    </w:p>
    <w:p w14:paraId="1974D287" w14:textId="468AE2B4" w:rsidR="00611AD6" w:rsidRDefault="00611AD6" w:rsidP="00611AD6">
      <w:r>
        <w:tab/>
      </w:r>
      <w:r>
        <w:t>BX LR</w:t>
      </w:r>
    </w:p>
    <w:p w14:paraId="0AE44CE8" w14:textId="1191291C" w:rsidR="00611AD6" w:rsidRDefault="00611AD6" w:rsidP="00611AD6">
      <w:r>
        <w:t>6)</w:t>
      </w:r>
      <w:r w:rsidRPr="00611AD6">
        <w:t xml:space="preserve"> </w:t>
      </w:r>
      <w:r>
        <w:t>bool isBitSetU32(uint32_t x, uint32_t bit) // returns 1 if the requested bit is set in x, 0 else</w:t>
      </w:r>
    </w:p>
    <w:p w14:paraId="73670E0F" w14:textId="77777777" w:rsidR="00611AD6" w:rsidRDefault="00611AD6" w:rsidP="00611AD6">
      <w:r>
        <w:t>isBitSetU32:</w:t>
      </w:r>
    </w:p>
    <w:p w14:paraId="539354FA" w14:textId="08E2D01F" w:rsidR="00611AD6" w:rsidRDefault="00611AD6" w:rsidP="00611AD6">
      <w:r>
        <w:tab/>
      </w:r>
      <w:r>
        <w:t>MOV R2, #1</w:t>
      </w:r>
    </w:p>
    <w:p w14:paraId="562FDAA7" w14:textId="0056EA8A" w:rsidR="00611AD6" w:rsidRDefault="00611AD6" w:rsidP="00611AD6">
      <w:r>
        <w:tab/>
      </w:r>
      <w:r>
        <w:t>SUB R1, R1, #1</w:t>
      </w:r>
    </w:p>
    <w:p w14:paraId="04E41EB9" w14:textId="2170693B" w:rsidR="00611AD6" w:rsidRDefault="00611AD6" w:rsidP="00611AD6">
      <w:r>
        <w:tab/>
      </w:r>
      <w:r>
        <w:t>MOV R1, R2, LSL R1</w:t>
      </w:r>
    </w:p>
    <w:p w14:paraId="3E7B61D2" w14:textId="7081BFA5" w:rsidR="00611AD6" w:rsidRDefault="00611AD6" w:rsidP="00611AD6">
      <w:r>
        <w:tab/>
      </w:r>
      <w:r>
        <w:t>ANDS R0, R0, R1</w:t>
      </w:r>
    </w:p>
    <w:p w14:paraId="1E647B20" w14:textId="3CA2028B" w:rsidR="00611AD6" w:rsidRDefault="00611AD6" w:rsidP="00611AD6">
      <w:r>
        <w:tab/>
      </w:r>
      <w:r>
        <w:t>MOVEQ R0, #0</w:t>
      </w:r>
    </w:p>
    <w:p w14:paraId="0FD43932" w14:textId="2E487406" w:rsidR="00611AD6" w:rsidRDefault="00611AD6" w:rsidP="00611AD6">
      <w:r>
        <w:tab/>
      </w:r>
      <w:r>
        <w:t>MOVNE R0, #1</w:t>
      </w:r>
    </w:p>
    <w:p w14:paraId="7BECEE48" w14:textId="5AC87D57" w:rsidR="00611AD6" w:rsidRDefault="00611AD6" w:rsidP="00611AD6">
      <w:r>
        <w:tab/>
      </w:r>
      <w:r>
        <w:t>BX LR</w:t>
      </w:r>
    </w:p>
    <w:p w14:paraId="587D54E9" w14:textId="42FE30BD" w:rsidR="00611AD6" w:rsidRDefault="00611AD6" w:rsidP="00611AD6">
      <w:r>
        <w:t>7)</w:t>
      </w:r>
    </w:p>
    <w:p w14:paraId="0648B1DE" w14:textId="77777777" w:rsidR="00611AD6" w:rsidRDefault="00611AD6" w:rsidP="00611AD6">
      <w:r>
        <w:t>bool isMultOf4U32(uint32_t x) // returns 1 if x is an integer multiple of 4, 0else (</w:t>
      </w:r>
      <w:proofErr w:type="spellStart"/>
      <w:r>
        <w:t>e.g</w:t>
      </w:r>
      <w:proofErr w:type="spellEnd"/>
      <w:r>
        <w:t>, 0, 4, 8, 12, 16, ...</w:t>
      </w:r>
    </w:p>
    <w:p w14:paraId="2DDC35D7" w14:textId="77777777" w:rsidR="00611AD6" w:rsidRDefault="00611AD6" w:rsidP="00611AD6">
      <w:r>
        <w:t>are integer multiples of 4</w:t>
      </w:r>
    </w:p>
    <w:p w14:paraId="740A48AD" w14:textId="77777777" w:rsidR="00611AD6" w:rsidRDefault="00611AD6" w:rsidP="00611AD6">
      <w:r>
        <w:lastRenderedPageBreak/>
        <w:t>isMultOf4U32:</w:t>
      </w:r>
    </w:p>
    <w:p w14:paraId="4993114E" w14:textId="76E2F910" w:rsidR="00611AD6" w:rsidRDefault="00611AD6" w:rsidP="00611AD6">
      <w:r>
        <w:tab/>
      </w:r>
      <w:r>
        <w:t>ANDS R0, R0, #3</w:t>
      </w:r>
    </w:p>
    <w:p w14:paraId="2A0BABF0" w14:textId="7C79C43C" w:rsidR="00611AD6" w:rsidRDefault="00611AD6" w:rsidP="00611AD6">
      <w:r>
        <w:tab/>
      </w:r>
      <w:r>
        <w:t>MOVEQ R0, #1</w:t>
      </w:r>
    </w:p>
    <w:p w14:paraId="1CCFDE6C" w14:textId="666A2183" w:rsidR="00611AD6" w:rsidRDefault="00611AD6" w:rsidP="00611AD6">
      <w:r>
        <w:tab/>
      </w:r>
      <w:r>
        <w:t>MOVNE R0, #0</w:t>
      </w:r>
    </w:p>
    <w:p w14:paraId="2CA0A677" w14:textId="2F9FAECD" w:rsidR="00611AD6" w:rsidRDefault="00611AD6" w:rsidP="00611AD6">
      <w:r>
        <w:tab/>
      </w:r>
      <w:r>
        <w:t>BX LR</w:t>
      </w:r>
    </w:p>
    <w:p w14:paraId="1C01B2E2" w14:textId="08385BBA" w:rsidR="00611AD6" w:rsidRDefault="00611AD6" w:rsidP="00611AD6"/>
    <w:p w14:paraId="325F144F" w14:textId="4EFABF3C" w:rsidR="00611AD6" w:rsidRDefault="00611AD6" w:rsidP="00611AD6">
      <w:r>
        <w:t>8)</w:t>
      </w:r>
      <w:r w:rsidRPr="00611AD6">
        <w:t xml:space="preserve"> </w:t>
      </w:r>
      <w:r>
        <w:t xml:space="preserve">bool isEqualU16(uint16_t x, uint16_t y) // returns 1 if x=y, 0 if </w:t>
      </w:r>
      <w:proofErr w:type="gramStart"/>
      <w:r>
        <w:t>x!=</w:t>
      </w:r>
      <w:proofErr w:type="gramEnd"/>
      <w:r>
        <w:t>y</w:t>
      </w:r>
    </w:p>
    <w:p w14:paraId="049AF691" w14:textId="77777777" w:rsidR="00611AD6" w:rsidRDefault="00611AD6" w:rsidP="00611AD6">
      <w:r>
        <w:t>isEqualU16:</w:t>
      </w:r>
    </w:p>
    <w:p w14:paraId="47F1C050" w14:textId="04874DE5" w:rsidR="00611AD6" w:rsidRDefault="00611AD6" w:rsidP="00611AD6">
      <w:r>
        <w:tab/>
      </w:r>
      <w:r>
        <w:t>CMP R0, R1</w:t>
      </w:r>
    </w:p>
    <w:p w14:paraId="206B9A47" w14:textId="55C40FA6" w:rsidR="00611AD6" w:rsidRDefault="00611AD6" w:rsidP="00611AD6">
      <w:r>
        <w:tab/>
      </w:r>
      <w:r>
        <w:t>MOV R0, #0</w:t>
      </w:r>
    </w:p>
    <w:p w14:paraId="5B0A47C5" w14:textId="5D993BC1" w:rsidR="00611AD6" w:rsidRDefault="00611AD6" w:rsidP="00611AD6">
      <w:r>
        <w:tab/>
      </w:r>
      <w:r>
        <w:t>MOVEQ R0, #1</w:t>
      </w:r>
    </w:p>
    <w:p w14:paraId="752396F4" w14:textId="5A963CE5" w:rsidR="00611AD6" w:rsidRDefault="00611AD6" w:rsidP="00611AD6">
      <w:r>
        <w:tab/>
      </w:r>
      <w:r>
        <w:t>BX LR</w:t>
      </w:r>
    </w:p>
    <w:sectPr w:rsidR="00611A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MzcwMTAzNzY3M7BU0lEKTi0uzszPAykwrAUAu0YWqywAAAA="/>
  </w:docVars>
  <w:rsids>
    <w:rsidRoot w:val="00DD4658"/>
    <w:rsid w:val="000F050B"/>
    <w:rsid w:val="0024015D"/>
    <w:rsid w:val="002F3B5C"/>
    <w:rsid w:val="00310B81"/>
    <w:rsid w:val="00611AD6"/>
    <w:rsid w:val="00DD4658"/>
    <w:rsid w:val="00F109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CFED07"/>
  <w15:chartTrackingRefBased/>
  <w15:docId w15:val="{C8F5C43C-842F-4E19-B8C1-EBAFC6B51A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285</Words>
  <Characters>1629</Characters>
  <Application>Microsoft Office Word</Application>
  <DocSecurity>0</DocSecurity>
  <Lines>13</Lines>
  <Paragraphs>3</Paragraphs>
  <ScaleCrop>false</ScaleCrop>
  <Company/>
  <LinksUpToDate>false</LinksUpToDate>
  <CharactersWithSpaces>1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ki, Manish</dc:creator>
  <cp:keywords/>
  <dc:description/>
  <cp:lastModifiedBy>karki, Manish</cp:lastModifiedBy>
  <cp:revision>3</cp:revision>
  <dcterms:created xsi:type="dcterms:W3CDTF">2022-10-05T18:10:00Z</dcterms:created>
  <dcterms:modified xsi:type="dcterms:W3CDTF">2022-10-05T18:17:00Z</dcterms:modified>
</cp:coreProperties>
</file>